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71B24" w14:textId="5ECC2C15" w:rsidR="007E0C5D" w:rsidRPr="00843300" w:rsidRDefault="00843300" w:rsidP="00843300">
      <w:pPr>
        <w:jc w:val="center"/>
        <w:rPr>
          <w:rFonts w:ascii="Times New Roman" w:hAnsi="Times New Roman" w:cs="Times New Roman"/>
        </w:rPr>
      </w:pPr>
      <w:r w:rsidRPr="00843300">
        <w:rPr>
          <w:rFonts w:ascii="Times New Roman" w:hAnsi="Times New Roman" w:cs="Times New Roman"/>
          <w:b/>
          <w:noProof/>
          <w:sz w:val="20"/>
        </w:rPr>
        <w:drawing>
          <wp:inline distT="0" distB="0" distL="0" distR="0" wp14:anchorId="074677A4" wp14:editId="356881E8">
            <wp:extent cx="2495168" cy="2495169"/>
            <wp:effectExtent l="0" t="0" r="0" b="0"/>
            <wp:docPr id="1" name="image1.jpeg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95168" cy="249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1577" w14:textId="4FC5A505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843300">
        <w:rPr>
          <w:rFonts w:ascii="Times New Roman" w:hAnsi="Times New Roman" w:cs="Times New Roman"/>
          <w:b/>
          <w:bCs/>
          <w:sz w:val="40"/>
          <w:szCs w:val="40"/>
          <w:lang w:val="en-US"/>
        </w:rPr>
        <w:t>National University of Modern Languages</w:t>
      </w:r>
    </w:p>
    <w:p w14:paraId="6C589930" w14:textId="1DF9C79E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26BB192" w14:textId="4887F838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234A4F71" w14:textId="06F661D4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843300">
        <w:rPr>
          <w:rFonts w:ascii="Times New Roman" w:hAnsi="Times New Roman" w:cs="Times New Roman"/>
          <w:b/>
          <w:bCs/>
          <w:sz w:val="36"/>
          <w:szCs w:val="36"/>
          <w:lang w:val="en-US"/>
        </w:rPr>
        <w:t>Artificial Intelligence</w:t>
      </w:r>
      <w:r w:rsidR="00795428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 - Lab</w:t>
      </w:r>
    </w:p>
    <w:p w14:paraId="50B18045" w14:textId="33322183" w:rsidR="00843300" w:rsidRPr="00843300" w:rsidRDefault="004830C9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US"/>
        </w:rPr>
        <w:t>Assignment # 2</w:t>
      </w:r>
    </w:p>
    <w:p w14:paraId="7E01439E" w14:textId="118C1025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55405C7" w14:textId="2CC7DBBA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843300">
        <w:rPr>
          <w:rFonts w:ascii="Times New Roman" w:hAnsi="Times New Roman" w:cs="Times New Roman"/>
          <w:b/>
          <w:bCs/>
          <w:sz w:val="36"/>
          <w:szCs w:val="36"/>
          <w:lang w:val="en-US"/>
        </w:rPr>
        <w:t>BSSE - 5 - Morning</w:t>
      </w:r>
    </w:p>
    <w:p w14:paraId="0DCA9679" w14:textId="2FFB639E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A297F0F" w14:textId="04FC5A6A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60254090" w14:textId="6B8D85EA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843300">
        <w:rPr>
          <w:rFonts w:ascii="Times New Roman" w:hAnsi="Times New Roman" w:cs="Times New Roman"/>
          <w:b/>
          <w:bCs/>
          <w:sz w:val="36"/>
          <w:szCs w:val="36"/>
          <w:lang w:val="en-US"/>
        </w:rPr>
        <w:t>Submitted By:</w:t>
      </w:r>
    </w:p>
    <w:p w14:paraId="799FEB1D" w14:textId="42603E73" w:rsidR="00843300" w:rsidRDefault="00843300" w:rsidP="004A737E">
      <w:pPr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4A737E">
        <w:rPr>
          <w:rFonts w:ascii="Times New Roman" w:hAnsi="Times New Roman" w:cs="Times New Roman"/>
          <w:sz w:val="32"/>
          <w:szCs w:val="32"/>
          <w:lang w:val="en-US"/>
        </w:rPr>
        <w:t>Muhammad Umair</w:t>
      </w:r>
      <w:r w:rsidR="004A737E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="004830C9">
        <w:rPr>
          <w:rFonts w:ascii="Times New Roman" w:hAnsi="Times New Roman" w:cs="Times New Roman"/>
          <w:sz w:val="32"/>
          <w:szCs w:val="32"/>
          <w:lang w:val="en-US"/>
        </w:rPr>
        <w:t>–</w:t>
      </w:r>
      <w:r w:rsidR="004A737E">
        <w:rPr>
          <w:rFonts w:ascii="Times New Roman" w:hAnsi="Times New Roman" w:cs="Times New Roman"/>
          <w:sz w:val="32"/>
          <w:szCs w:val="32"/>
          <w:lang w:val="en-US"/>
        </w:rPr>
        <w:t xml:space="preserve"> </w:t>
      </w:r>
      <w:r w:rsidRPr="004A737E">
        <w:rPr>
          <w:rFonts w:ascii="Times New Roman" w:hAnsi="Times New Roman" w:cs="Times New Roman"/>
          <w:sz w:val="32"/>
          <w:szCs w:val="32"/>
          <w:lang w:val="en-US"/>
        </w:rPr>
        <w:t>12093</w:t>
      </w:r>
    </w:p>
    <w:p w14:paraId="1B7D6A4B" w14:textId="6EFC0380" w:rsidR="004830C9" w:rsidRPr="004A737E" w:rsidRDefault="004830C9" w:rsidP="004A737E">
      <w:pPr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Talha Malik – 12089</w:t>
      </w:r>
    </w:p>
    <w:p w14:paraId="275A43B0" w14:textId="77777777" w:rsidR="004A737E" w:rsidRPr="00843300" w:rsidRDefault="004A737E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D26878C" w14:textId="02D080B3" w:rsidR="00843300" w:rsidRPr="00843300" w:rsidRDefault="00843300" w:rsidP="00843300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843300">
        <w:rPr>
          <w:rFonts w:ascii="Times New Roman" w:hAnsi="Times New Roman" w:cs="Times New Roman"/>
          <w:b/>
          <w:bCs/>
          <w:sz w:val="36"/>
          <w:szCs w:val="36"/>
          <w:lang w:val="en-US"/>
        </w:rPr>
        <w:t>Submitted To:</w:t>
      </w:r>
    </w:p>
    <w:p w14:paraId="13E614F8" w14:textId="2001B186" w:rsidR="004A737E" w:rsidRPr="004A737E" w:rsidRDefault="00843300" w:rsidP="00843300">
      <w:pPr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4A737E">
        <w:rPr>
          <w:rFonts w:ascii="Times New Roman" w:hAnsi="Times New Roman" w:cs="Times New Roman"/>
          <w:sz w:val="32"/>
          <w:szCs w:val="32"/>
          <w:lang w:val="en-US"/>
        </w:rPr>
        <w:t xml:space="preserve">Sir </w:t>
      </w:r>
      <w:proofErr w:type="spellStart"/>
      <w:r w:rsidR="00795428">
        <w:rPr>
          <w:rFonts w:ascii="Times New Roman" w:hAnsi="Times New Roman" w:cs="Times New Roman"/>
          <w:sz w:val="32"/>
          <w:szCs w:val="32"/>
          <w:lang w:val="en-US"/>
        </w:rPr>
        <w:t>Faiq</w:t>
      </w:r>
      <w:proofErr w:type="spellEnd"/>
    </w:p>
    <w:p w14:paraId="14883641" w14:textId="1AAAC026" w:rsidR="004830C9" w:rsidRPr="004830C9" w:rsidRDefault="004A737E" w:rsidP="004830C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br w:type="page"/>
      </w:r>
      <w:r w:rsidR="004830C9"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TASK 1</w:t>
      </w:r>
    </w:p>
    <w:p w14:paraId="489607D2" w14:textId="30E968F6" w:rsid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mplement the decision Tree classifier to detect breast cancer. </w:t>
      </w:r>
    </w:p>
    <w:p w14:paraId="056C7026" w14:textId="2C171FEC" w:rsid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E306A78" w14:textId="4D774186" w:rsid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ode:</w:t>
      </w:r>
    </w:p>
    <w:p w14:paraId="58399446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umpy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as np</w:t>
      </w:r>
    </w:p>
    <w:p w14:paraId="33FA19C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pandas as pd</w:t>
      </w:r>
    </w:p>
    <w:p w14:paraId="1CBB7A54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matplotlib.pyplot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as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lt</w:t>
      </w:r>
      <w:proofErr w:type="spellEnd"/>
    </w:p>
    <w:p w14:paraId="5F50A13C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seaborn as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ns</w:t>
      </w:r>
      <w:proofErr w:type="spellEnd"/>
    </w:p>
    <w:p w14:paraId="334667E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model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_selectio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train_test_split</w:t>
      </w:r>
      <w:proofErr w:type="spellEnd"/>
    </w:p>
    <w:p w14:paraId="2F0C81A7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preprocessing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tandardScaler</w:t>
      </w:r>
      <w:proofErr w:type="spellEnd"/>
    </w:p>
    <w:p w14:paraId="0DD6A5C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7EA1BEE4" w14:textId="47B93271" w:rsid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data = 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d.read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_csv(r'E:\NUML\Semester Data\Semester 5\AI\AI Lab\12093_Muhammad Umair_A2\dataR2.csv')</w:t>
      </w:r>
    </w:p>
    <w:p w14:paraId="26D0F507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1E25329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head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))</w:t>
      </w:r>
    </w:p>
    <w:p w14:paraId="3EF9A3DC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"\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Cance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data set dimensions : {}".format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shap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0A10050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x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drop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'Classification', 'columns')</w:t>
      </w:r>
    </w:p>
    <w:p w14:paraId="239D38F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y = data['Classification']</w:t>
      </w:r>
    </w:p>
    <w:p w14:paraId="619FB67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x_train, x_test, y_train, y_test = train_test_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pli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x, y, test_size=0.25, random_state=5)</w:t>
      </w:r>
    </w:p>
    <w:p w14:paraId="4167DA7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scaler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tandardScale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48343436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fi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15C3CB9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transform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13654C40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transform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302AED2C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79D9741E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metrics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 confusion_matrix, classification_report, accuracy_score</w:t>
      </w:r>
    </w:p>
    <w:p w14:paraId="2648998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tree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ecisionTreeClassifier</w:t>
      </w:r>
      <w:proofErr w:type="spellEnd"/>
    </w:p>
    <w:p w14:paraId="147ABC28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 = 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ecisionTreeClassifier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criterion= 'entropy', random_state=0)</w:t>
      </w:r>
    </w:p>
    <w:p w14:paraId="43910B0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.fi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2E618DE6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d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.predict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6F8D6F6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'Accuracy: ',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accuracy_scor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d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1278DEB0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cm =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onfusion_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matrix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d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4203CE5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'Confusion Matrix: \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',cm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270EE519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lastRenderedPageBreak/>
        <w:t>plt.title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"Heatmap of Confusion Matrix"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fontsiz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= 15)</w:t>
      </w:r>
    </w:p>
    <w:p w14:paraId="0177CA99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ns.heatmap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cm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anno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 True)</w:t>
      </w:r>
    </w:p>
    <w:p w14:paraId="6BA4133D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lt.show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)</w:t>
      </w:r>
    </w:p>
    <w:p w14:paraId="0E776A94" w14:textId="5A69D6FA" w:rsid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cation_repor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d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29691C39" w14:textId="406C83A9" w:rsidR="004830C9" w:rsidRDefault="004830C9" w:rsidP="004830C9">
      <w:pPr>
        <w:rPr>
          <w:rFonts w:ascii="Times New Roman" w:hAnsi="Times New Roman" w:cs="Times New Roman"/>
          <w:sz w:val="24"/>
          <w:szCs w:val="24"/>
          <w:lang w:val="en-PK"/>
        </w:rPr>
      </w:pPr>
    </w:p>
    <w:p w14:paraId="1E03B2C7" w14:textId="4FC91AE7" w:rsid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t>Output:</w:t>
      </w:r>
    </w:p>
    <w:p w14:paraId="7119FDD6" w14:textId="758850E2" w:rsidR="004830C9" w:rsidRP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drawing>
          <wp:inline distT="0" distB="0" distL="0" distR="0" wp14:anchorId="0993D9A1" wp14:editId="159F5CBE">
            <wp:extent cx="5731510" cy="22625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97F74" w14:textId="77777777" w:rsidR="004830C9" w:rsidRPr="004830C9" w:rsidRDefault="004830C9" w:rsidP="004830C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CF25CA" w14:textId="04425DE3" w:rsidR="004830C9" w:rsidRDefault="004830C9" w:rsidP="004830C9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4830C9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01188165" wp14:editId="3F298062">
            <wp:extent cx="5151048" cy="4429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88929" cy="4461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br w:type="page"/>
      </w:r>
    </w:p>
    <w:p w14:paraId="3EB6E393" w14:textId="6E34F985" w:rsidR="004830C9" w:rsidRPr="004830C9" w:rsidRDefault="004830C9" w:rsidP="004830C9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TASK 2</w:t>
      </w:r>
    </w:p>
    <w:p w14:paraId="565746AE" w14:textId="69262AA0" w:rsidR="004830C9" w:rsidRP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t>Implement the logistic regression to detect breast cancer.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t>Note: Standardize the data before training the model</w:t>
      </w:r>
    </w:p>
    <w:p w14:paraId="667D13DC" w14:textId="2D3689C0" w:rsidR="004A737E" w:rsidRDefault="004A737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1E7458D2" w14:textId="77777777" w:rsidR="004830C9" w:rsidRDefault="004830C9" w:rsidP="004830C9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Code:</w:t>
      </w:r>
    </w:p>
    <w:p w14:paraId="6E759FBE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umpy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as np</w:t>
      </w:r>
    </w:p>
    <w:p w14:paraId="317E2C91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pandas as pd</w:t>
      </w:r>
    </w:p>
    <w:p w14:paraId="508089EC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matplotlib.pyplot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as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lt</w:t>
      </w:r>
      <w:proofErr w:type="spellEnd"/>
    </w:p>
    <w:p w14:paraId="6E37F501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import seaborn as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ns</w:t>
      </w:r>
      <w:proofErr w:type="spellEnd"/>
    </w:p>
    <w:p w14:paraId="73BF122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model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_selectio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train_test_split</w:t>
      </w:r>
      <w:proofErr w:type="spellEnd"/>
    </w:p>
    <w:p w14:paraId="04279C6A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preprocessing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tandardScaler</w:t>
      </w:r>
      <w:proofErr w:type="spellEnd"/>
    </w:p>
    <w:p w14:paraId="7EA83DEF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175CF93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data = 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d.read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_csv(r'E:\NUML\Semester Data\Semester 5\AI\AI Lab\12093_Muhammad Umair_A2\dataR2.csv')</w:t>
      </w:r>
    </w:p>
    <w:p w14:paraId="64D111A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439E7A9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head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))</w:t>
      </w:r>
    </w:p>
    <w:p w14:paraId="31D12382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"\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Cance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data set dimensions : {}".format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shap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3F4BFE5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x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data.drop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'Classification', 'columns')</w:t>
      </w:r>
    </w:p>
    <w:p w14:paraId="6169B18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y = data['Classification']</w:t>
      </w:r>
    </w:p>
    <w:p w14:paraId="2ECBE13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x_train, x_test, y_train, y_test = train_test_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pli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x, y, test_size=0.25, random_state=5)</w:t>
      </w:r>
    </w:p>
    <w:p w14:paraId="4BEB0B0D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scaler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tandardScale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1313C8DE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fi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790DA9A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transform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1C31CCE0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caler.transform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3D8D6E30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75C905D8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metrics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 confusion_matrix, classification_report, accuracy_score</w:t>
      </w:r>
    </w:p>
    <w:p w14:paraId="3BF22A94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from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klearn.linear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_model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import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LogisticRegression</w:t>
      </w:r>
      <w:proofErr w:type="spellEnd"/>
    </w:p>
    <w:p w14:paraId="56D0B63A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LogisticRegressio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random_stat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= 0)</w:t>
      </w:r>
    </w:p>
    <w:p w14:paraId="1FEBA610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.fi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x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rain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2E4E893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l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= </w:t>
      </w: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er.predict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x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15F378F9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'Accuracy: ',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accuracy_scor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l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6E6EFBE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t>cm =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confusion_</w:t>
      </w: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matrix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l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32C28245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lastRenderedPageBreak/>
        <w:t>print(</w:t>
      </w:r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'Confusion Matrix: \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n',cm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</w:t>
      </w:r>
    </w:p>
    <w:p w14:paraId="6B0C5121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lt.title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"Heatmap of Confusion Matrix"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fontsize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 = 15)</w:t>
      </w:r>
    </w:p>
    <w:p w14:paraId="52914471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sns.heatmap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cm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anno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= True)</w:t>
      </w:r>
    </w:p>
    <w:p w14:paraId="29FB7ACB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spellStart"/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lt.show</w:t>
      </w:r>
      <w:proofErr w:type="spellEnd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()</w:t>
      </w:r>
    </w:p>
    <w:p w14:paraId="09E65AF4" w14:textId="6DF010DC" w:rsid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  <w:proofErr w:type="gramStart"/>
      <w:r w:rsidRPr="004830C9">
        <w:rPr>
          <w:rFonts w:ascii="Times New Roman" w:hAnsi="Times New Roman" w:cs="Times New Roman"/>
          <w:sz w:val="24"/>
          <w:szCs w:val="24"/>
          <w:lang w:val="en-PK"/>
        </w:rPr>
        <w:t>print(</w:t>
      </w:r>
      <w:proofErr w:type="spellStart"/>
      <w:proofErr w:type="gramEnd"/>
      <w:r w:rsidRPr="004830C9">
        <w:rPr>
          <w:rFonts w:ascii="Times New Roman" w:hAnsi="Times New Roman" w:cs="Times New Roman"/>
          <w:sz w:val="24"/>
          <w:szCs w:val="24"/>
          <w:lang w:val="en-PK"/>
        </w:rPr>
        <w:t>classification_repor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(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test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, </w:t>
      </w:r>
      <w:proofErr w:type="spellStart"/>
      <w:r w:rsidRPr="004830C9">
        <w:rPr>
          <w:rFonts w:ascii="Times New Roman" w:hAnsi="Times New Roman" w:cs="Times New Roman"/>
          <w:sz w:val="24"/>
          <w:szCs w:val="24"/>
          <w:lang w:val="en-PK"/>
        </w:rPr>
        <w:t>y_pred_lr</w:t>
      </w:r>
      <w:proofErr w:type="spellEnd"/>
      <w:r w:rsidRPr="004830C9">
        <w:rPr>
          <w:rFonts w:ascii="Times New Roman" w:hAnsi="Times New Roman" w:cs="Times New Roman"/>
          <w:sz w:val="24"/>
          <w:szCs w:val="24"/>
          <w:lang w:val="en-PK"/>
        </w:rPr>
        <w:t>))</w:t>
      </w:r>
    </w:p>
    <w:p w14:paraId="2DC3A92E" w14:textId="4ACB21DF" w:rsid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PK"/>
        </w:rPr>
      </w:pPr>
    </w:p>
    <w:p w14:paraId="6DDF405A" w14:textId="0CB3B19C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4830C9">
        <w:rPr>
          <w:rFonts w:ascii="Times New Roman" w:hAnsi="Times New Roman" w:cs="Times New Roman"/>
          <w:b/>
          <w:bCs/>
          <w:sz w:val="28"/>
          <w:szCs w:val="28"/>
          <w:lang w:val="en-US"/>
        </w:rPr>
        <w:t>Output:</w:t>
      </w:r>
    </w:p>
    <w:p w14:paraId="2BCCBDD6" w14:textId="5ADC8E33" w:rsid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4830C9">
        <w:rPr>
          <w:rFonts w:ascii="Times New Roman" w:hAnsi="Times New Roman" w:cs="Times New Roman"/>
          <w:sz w:val="24"/>
          <w:szCs w:val="24"/>
          <w:lang w:val="en-PK"/>
        </w:rPr>
        <w:drawing>
          <wp:inline distT="0" distB="0" distL="0" distR="0" wp14:anchorId="1C180AE3" wp14:editId="72BCA9CD">
            <wp:extent cx="5731510" cy="22453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1603" w14:textId="77777777" w:rsidR="004830C9" w:rsidRPr="004830C9" w:rsidRDefault="004830C9" w:rsidP="004830C9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04F54C9" w14:textId="4FC84AAD" w:rsidR="004830C9" w:rsidRPr="004830C9" w:rsidRDefault="004830C9" w:rsidP="004830C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4830C9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51E5BC18" wp14:editId="2AEB5A72">
            <wp:extent cx="4929498" cy="423862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1347" cy="42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30C9" w:rsidRPr="004830C9" w:rsidSect="00945DE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MzcxNDcwN7awNLNU0lEKTi0uzszPAykwrAUAyMUiHCwAAAA="/>
  </w:docVars>
  <w:rsids>
    <w:rsidRoot w:val="00580F1B"/>
    <w:rsid w:val="004830C9"/>
    <w:rsid w:val="004A737E"/>
    <w:rsid w:val="00580F1B"/>
    <w:rsid w:val="005E2020"/>
    <w:rsid w:val="00795428"/>
    <w:rsid w:val="007E0C5D"/>
    <w:rsid w:val="00843300"/>
    <w:rsid w:val="00945DED"/>
    <w:rsid w:val="00C20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C6505"/>
  <w15:chartTrackingRefBased/>
  <w15:docId w15:val="{1BAB4733-41AE-48B0-A3DA-85955F57E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30C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9542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645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8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6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1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30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1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mair</dc:creator>
  <cp:keywords/>
  <dc:description/>
  <cp:lastModifiedBy>Muhammad Umair</cp:lastModifiedBy>
  <cp:revision>10</cp:revision>
  <dcterms:created xsi:type="dcterms:W3CDTF">2021-06-13T06:50:00Z</dcterms:created>
  <dcterms:modified xsi:type="dcterms:W3CDTF">2021-07-05T16:07:00Z</dcterms:modified>
</cp:coreProperties>
</file>